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6C2C" w:rsidRDefault="00B27BE2">
      <w:pPr>
        <w:spacing w:beforeLines="50" w:before="156" w:afterLines="50" w:after="156"/>
        <w:jc w:val="center"/>
        <w:rPr>
          <w:rFonts w:ascii="微软雅黑" w:eastAsia="微软雅黑" w:hAnsi="微软雅黑"/>
          <w:b/>
          <w:sz w:val="28"/>
          <w:szCs w:val="44"/>
          <w:u w:val="single"/>
        </w:rPr>
      </w:pPr>
      <w:r w:rsidRPr="00B27BE2">
        <w:rPr>
          <w:rFonts w:ascii="微软雅黑" w:eastAsia="微软雅黑" w:hAnsi="微软雅黑" w:hint="eastAsia"/>
          <w:b/>
          <w:sz w:val="28"/>
          <w:szCs w:val="44"/>
        </w:rPr>
        <w:t>科技基础资源调查专项2023年度</w:t>
      </w:r>
      <w:r w:rsidR="00B15967" w:rsidRPr="00B15967">
        <w:rPr>
          <w:rFonts w:ascii="微软雅黑" w:eastAsia="微软雅黑" w:hAnsi="微软雅黑" w:hint="eastAsia"/>
          <w:b/>
          <w:sz w:val="28"/>
          <w:szCs w:val="44"/>
        </w:rPr>
        <w:t>项目申报</w:t>
      </w:r>
      <w:r w:rsidR="00987C46">
        <w:rPr>
          <w:rFonts w:ascii="微软雅黑" w:eastAsia="微软雅黑" w:hAnsi="微软雅黑" w:hint="eastAsia"/>
          <w:b/>
          <w:sz w:val="28"/>
          <w:szCs w:val="44"/>
        </w:rPr>
        <w:t>意向汇总表</w:t>
      </w:r>
    </w:p>
    <w:tbl>
      <w:tblPr>
        <w:tblW w:w="141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"/>
        <w:gridCol w:w="1490"/>
        <w:gridCol w:w="1984"/>
        <w:gridCol w:w="1276"/>
        <w:gridCol w:w="1276"/>
        <w:gridCol w:w="1984"/>
        <w:gridCol w:w="1985"/>
        <w:gridCol w:w="3620"/>
      </w:tblGrid>
      <w:tr w:rsidR="00C56C2C">
        <w:trPr>
          <w:jc w:val="center"/>
        </w:trPr>
        <w:tc>
          <w:tcPr>
            <w:tcW w:w="517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序号</w:t>
            </w:r>
          </w:p>
        </w:tc>
        <w:tc>
          <w:tcPr>
            <w:tcW w:w="1490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重点专项</w:t>
            </w:r>
          </w:p>
        </w:tc>
        <w:tc>
          <w:tcPr>
            <w:tcW w:w="1984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拟申报指南方向</w:t>
            </w:r>
          </w:p>
        </w:tc>
        <w:tc>
          <w:tcPr>
            <w:tcW w:w="1276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申报人</w:t>
            </w:r>
          </w:p>
        </w:tc>
        <w:tc>
          <w:tcPr>
            <w:tcW w:w="1276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所在学院/系</w:t>
            </w:r>
          </w:p>
        </w:tc>
        <w:tc>
          <w:tcPr>
            <w:tcW w:w="1984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联系方式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（手机、邮箱）</w:t>
            </w:r>
          </w:p>
        </w:tc>
        <w:tc>
          <w:tcPr>
            <w:tcW w:w="1985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参与方式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A.牵头项目；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B.承担课题；</w:t>
            </w:r>
          </w:p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C.参与课题。</w:t>
            </w:r>
          </w:p>
        </w:tc>
        <w:tc>
          <w:tcPr>
            <w:tcW w:w="3620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拟联合单位（承担</w:t>
            </w:r>
            <w:r>
              <w:rPr>
                <w:rFonts w:ascii="仿宋_GB2312" w:eastAsia="仿宋_GB2312" w:hAnsi="Times New Roman"/>
                <w:b/>
                <w:sz w:val="24"/>
                <w:szCs w:val="30"/>
              </w:rPr>
              <w:t>或参与课题请填写</w:t>
            </w: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项目</w:t>
            </w:r>
            <w:r>
              <w:rPr>
                <w:rFonts w:ascii="仿宋_GB2312" w:eastAsia="仿宋_GB2312" w:hAnsi="Times New Roman"/>
                <w:b/>
                <w:sz w:val="24"/>
                <w:szCs w:val="30"/>
              </w:rPr>
              <w:t>牵头单位</w:t>
            </w:r>
            <w:r>
              <w:rPr>
                <w:rFonts w:ascii="仿宋_GB2312" w:eastAsia="仿宋_GB2312" w:hAnsi="Times New Roman" w:hint="eastAsia"/>
                <w:b/>
                <w:sz w:val="24"/>
                <w:szCs w:val="30"/>
              </w:rPr>
              <w:t>）</w:t>
            </w:r>
          </w:p>
        </w:tc>
      </w:tr>
      <w:tr w:rsidR="00C56C2C">
        <w:trPr>
          <w:trHeight w:val="757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例</w:t>
            </w:r>
          </w:p>
        </w:tc>
        <w:tc>
          <w:tcPr>
            <w:tcW w:w="1490" w:type="dxa"/>
            <w:vAlign w:val="center"/>
          </w:tcPr>
          <w:p w:rsidR="00C56C2C" w:rsidRPr="00B27BE2" w:rsidRDefault="00B27BE2">
            <w:pPr>
              <w:rPr>
                <w:bCs/>
              </w:rPr>
            </w:pPr>
            <w:r w:rsidRPr="00B27BE2"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 xml:space="preserve">科技基础资源调查专项 </w:t>
            </w:r>
            <w:r w:rsidRPr="00B27BE2">
              <w:rPr>
                <w:rFonts w:ascii="仿宋_GB2312" w:eastAsia="仿宋_GB2312" w:hAnsi="Times New Roman"/>
                <w:bCs/>
                <w:sz w:val="24"/>
                <w:szCs w:val="30"/>
              </w:rPr>
              <w:t xml:space="preserve">2023 </w:t>
            </w:r>
            <w:r w:rsidRPr="00B27BE2"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>年度</w:t>
            </w:r>
          </w:p>
        </w:tc>
        <w:tc>
          <w:tcPr>
            <w:tcW w:w="1984" w:type="dxa"/>
            <w:vAlign w:val="center"/>
          </w:tcPr>
          <w:p w:rsidR="00C56C2C" w:rsidRPr="00B15967" w:rsidRDefault="00B27BE2">
            <w:pPr>
              <w:widowControl/>
              <w:jc w:val="left"/>
              <w:rPr>
                <w:rFonts w:ascii="仿宋_GB2312" w:eastAsia="仿宋_GB2312" w:hAnsi="Times New Roman"/>
                <w:bCs/>
                <w:sz w:val="24"/>
                <w:szCs w:val="30"/>
              </w:rPr>
            </w:pPr>
            <w:r w:rsidRPr="00B27BE2"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>1. 长江三角洲区域生态现状及变化科学调查</w:t>
            </w:r>
            <w:bookmarkStart w:id="0" w:name="_GoBack"/>
            <w:bookmarkEnd w:id="0"/>
          </w:p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987C46">
            <w:pPr>
              <w:jc w:val="center"/>
              <w:rPr>
                <w:rFonts w:ascii="仿宋_GB2312" w:eastAsia="仿宋_GB2312" w:hAnsi="Times New Roman"/>
                <w:bCs/>
                <w:sz w:val="24"/>
                <w:szCs w:val="30"/>
              </w:rPr>
            </w:pPr>
            <w:r>
              <w:rPr>
                <w:rFonts w:ascii="仿宋_GB2312" w:eastAsia="仿宋_GB2312" w:hAnsi="Times New Roman" w:hint="eastAsia"/>
                <w:bCs/>
                <w:sz w:val="24"/>
                <w:szCs w:val="30"/>
              </w:rPr>
              <w:t>A.牵头项目</w:t>
            </w:r>
          </w:p>
        </w:tc>
        <w:tc>
          <w:tcPr>
            <w:tcW w:w="3620" w:type="dxa"/>
            <w:vAlign w:val="center"/>
          </w:tcPr>
          <w:p w:rsidR="00C56C2C" w:rsidRDefault="00C56C2C">
            <w:pPr>
              <w:rPr>
                <w:bCs/>
              </w:rPr>
            </w:pPr>
          </w:p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1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2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3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  <w:tr w:rsidR="00C56C2C">
        <w:trPr>
          <w:trHeight w:val="780"/>
          <w:jc w:val="center"/>
        </w:trPr>
        <w:tc>
          <w:tcPr>
            <w:tcW w:w="517" w:type="dxa"/>
            <w:vAlign w:val="center"/>
          </w:tcPr>
          <w:p w:rsidR="00C56C2C" w:rsidRDefault="00987C46">
            <w:r>
              <w:rPr>
                <w:rFonts w:hint="eastAsia"/>
              </w:rPr>
              <w:t>4</w:t>
            </w:r>
          </w:p>
        </w:tc>
        <w:tc>
          <w:tcPr>
            <w:tcW w:w="1490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276" w:type="dxa"/>
            <w:vAlign w:val="center"/>
          </w:tcPr>
          <w:p w:rsidR="00C56C2C" w:rsidRDefault="00C56C2C"/>
        </w:tc>
        <w:tc>
          <w:tcPr>
            <w:tcW w:w="1984" w:type="dxa"/>
            <w:vAlign w:val="center"/>
          </w:tcPr>
          <w:p w:rsidR="00C56C2C" w:rsidRDefault="00C56C2C"/>
        </w:tc>
        <w:tc>
          <w:tcPr>
            <w:tcW w:w="1985" w:type="dxa"/>
            <w:vAlign w:val="center"/>
          </w:tcPr>
          <w:p w:rsidR="00C56C2C" w:rsidRDefault="00C56C2C"/>
        </w:tc>
        <w:tc>
          <w:tcPr>
            <w:tcW w:w="3620" w:type="dxa"/>
            <w:vAlign w:val="center"/>
          </w:tcPr>
          <w:p w:rsidR="00C56C2C" w:rsidRDefault="00C56C2C"/>
        </w:tc>
      </w:tr>
    </w:tbl>
    <w:p w:rsidR="00C56C2C" w:rsidRDefault="00C56C2C"/>
    <w:sectPr w:rsidR="00C56C2C">
      <w:pgSz w:w="16838" w:h="11906" w:orient="landscape"/>
      <w:pgMar w:top="1440" w:right="1800" w:bottom="1440" w:left="1800" w:header="851" w:footer="992" w:gutter="0"/>
      <w:cols w:space="720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25FE" w:rsidRDefault="000D25FE" w:rsidP="00CF4D16">
      <w:r>
        <w:separator/>
      </w:r>
    </w:p>
  </w:endnote>
  <w:endnote w:type="continuationSeparator" w:id="0">
    <w:p w:rsidR="000D25FE" w:rsidRDefault="000D25FE" w:rsidP="00CF4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25FE" w:rsidRDefault="000D25FE" w:rsidP="00CF4D16">
      <w:r>
        <w:separator/>
      </w:r>
    </w:p>
  </w:footnote>
  <w:footnote w:type="continuationSeparator" w:id="0">
    <w:p w:rsidR="000D25FE" w:rsidRDefault="000D25FE" w:rsidP="00CF4D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TA3MrWwsDA2sjRR0lEKTi0uzszPAykwrAUAdnA47SwAAAA="/>
    <w:docVar w:name="commondata" w:val="eyJoZGlkIjoiZmU3NDVhZjY0OWNjNGU1ZmJhOGRkYzY4MTAxZjc1ZDIifQ=="/>
  </w:docVars>
  <w:rsids>
    <w:rsidRoot w:val="00A22BAE"/>
    <w:rsid w:val="000760FF"/>
    <w:rsid w:val="000A448C"/>
    <w:rsid w:val="000B2A59"/>
    <w:rsid w:val="000D25FE"/>
    <w:rsid w:val="000F6D7A"/>
    <w:rsid w:val="00120CF2"/>
    <w:rsid w:val="00144D99"/>
    <w:rsid w:val="001673D1"/>
    <w:rsid w:val="001718B3"/>
    <w:rsid w:val="001750AA"/>
    <w:rsid w:val="00185C63"/>
    <w:rsid w:val="001A03EC"/>
    <w:rsid w:val="001B289D"/>
    <w:rsid w:val="001D24E7"/>
    <w:rsid w:val="0022635F"/>
    <w:rsid w:val="00244691"/>
    <w:rsid w:val="00247562"/>
    <w:rsid w:val="00253729"/>
    <w:rsid w:val="0028030D"/>
    <w:rsid w:val="0028499F"/>
    <w:rsid w:val="00291090"/>
    <w:rsid w:val="002B3C55"/>
    <w:rsid w:val="002C01B5"/>
    <w:rsid w:val="002C27EC"/>
    <w:rsid w:val="002D3F2F"/>
    <w:rsid w:val="002D68A9"/>
    <w:rsid w:val="002D7E91"/>
    <w:rsid w:val="002E71CC"/>
    <w:rsid w:val="002F626B"/>
    <w:rsid w:val="003062FE"/>
    <w:rsid w:val="00310CF3"/>
    <w:rsid w:val="00316E3F"/>
    <w:rsid w:val="0034311E"/>
    <w:rsid w:val="00344E05"/>
    <w:rsid w:val="0038296A"/>
    <w:rsid w:val="003A3201"/>
    <w:rsid w:val="003F6753"/>
    <w:rsid w:val="00400D90"/>
    <w:rsid w:val="00406CC9"/>
    <w:rsid w:val="00445FFB"/>
    <w:rsid w:val="00464418"/>
    <w:rsid w:val="00477D5E"/>
    <w:rsid w:val="00493665"/>
    <w:rsid w:val="004B16A5"/>
    <w:rsid w:val="004B3CEC"/>
    <w:rsid w:val="004E10EC"/>
    <w:rsid w:val="00525180"/>
    <w:rsid w:val="00536AE2"/>
    <w:rsid w:val="005534F1"/>
    <w:rsid w:val="00555579"/>
    <w:rsid w:val="005A41A3"/>
    <w:rsid w:val="005D2D5E"/>
    <w:rsid w:val="005E00F2"/>
    <w:rsid w:val="005E4ADC"/>
    <w:rsid w:val="0066523A"/>
    <w:rsid w:val="00687CD4"/>
    <w:rsid w:val="006C4F5A"/>
    <w:rsid w:val="006D0958"/>
    <w:rsid w:val="006D35DE"/>
    <w:rsid w:val="00707458"/>
    <w:rsid w:val="00725928"/>
    <w:rsid w:val="007352BF"/>
    <w:rsid w:val="0074399F"/>
    <w:rsid w:val="007662A1"/>
    <w:rsid w:val="00782B1E"/>
    <w:rsid w:val="007873CB"/>
    <w:rsid w:val="00792338"/>
    <w:rsid w:val="00793473"/>
    <w:rsid w:val="007A56EE"/>
    <w:rsid w:val="007B4240"/>
    <w:rsid w:val="007D7D39"/>
    <w:rsid w:val="00800D16"/>
    <w:rsid w:val="0084205C"/>
    <w:rsid w:val="008534A1"/>
    <w:rsid w:val="00860B1F"/>
    <w:rsid w:val="0086502A"/>
    <w:rsid w:val="00924006"/>
    <w:rsid w:val="009459CB"/>
    <w:rsid w:val="0098373D"/>
    <w:rsid w:val="00987C46"/>
    <w:rsid w:val="00997D26"/>
    <w:rsid w:val="009B4A44"/>
    <w:rsid w:val="00A11BBF"/>
    <w:rsid w:val="00A22BAE"/>
    <w:rsid w:val="00A247F3"/>
    <w:rsid w:val="00A43DF2"/>
    <w:rsid w:val="00A5339E"/>
    <w:rsid w:val="00A67577"/>
    <w:rsid w:val="00A92835"/>
    <w:rsid w:val="00AA0D2C"/>
    <w:rsid w:val="00AA0F30"/>
    <w:rsid w:val="00AA2674"/>
    <w:rsid w:val="00AC762C"/>
    <w:rsid w:val="00B036E1"/>
    <w:rsid w:val="00B15967"/>
    <w:rsid w:val="00B27BE2"/>
    <w:rsid w:val="00B424E8"/>
    <w:rsid w:val="00B44994"/>
    <w:rsid w:val="00B44C4D"/>
    <w:rsid w:val="00B4793E"/>
    <w:rsid w:val="00B52DD1"/>
    <w:rsid w:val="00B55BCC"/>
    <w:rsid w:val="00B56916"/>
    <w:rsid w:val="00B6093B"/>
    <w:rsid w:val="00B94C78"/>
    <w:rsid w:val="00BB1B66"/>
    <w:rsid w:val="00BE0764"/>
    <w:rsid w:val="00BF5A14"/>
    <w:rsid w:val="00C0304A"/>
    <w:rsid w:val="00C5058B"/>
    <w:rsid w:val="00C50F3F"/>
    <w:rsid w:val="00C56C2C"/>
    <w:rsid w:val="00C759EE"/>
    <w:rsid w:val="00CF4D16"/>
    <w:rsid w:val="00D26F2C"/>
    <w:rsid w:val="00D46E0A"/>
    <w:rsid w:val="00D762CF"/>
    <w:rsid w:val="00D8363A"/>
    <w:rsid w:val="00DA50B3"/>
    <w:rsid w:val="00DC596D"/>
    <w:rsid w:val="00DE09D9"/>
    <w:rsid w:val="00DF3FBA"/>
    <w:rsid w:val="00E4110A"/>
    <w:rsid w:val="00E4548D"/>
    <w:rsid w:val="00E53128"/>
    <w:rsid w:val="00E674A1"/>
    <w:rsid w:val="00E7143B"/>
    <w:rsid w:val="00E93962"/>
    <w:rsid w:val="00EA7E99"/>
    <w:rsid w:val="00EC5DFA"/>
    <w:rsid w:val="00EC73B2"/>
    <w:rsid w:val="00F164E6"/>
    <w:rsid w:val="00F306B1"/>
    <w:rsid w:val="00F414B1"/>
    <w:rsid w:val="00F436BA"/>
    <w:rsid w:val="00F7724A"/>
    <w:rsid w:val="00F8640D"/>
    <w:rsid w:val="00F96E65"/>
    <w:rsid w:val="00FB3180"/>
    <w:rsid w:val="046147FC"/>
    <w:rsid w:val="57194F35"/>
    <w:rsid w:val="68E700CB"/>
    <w:rsid w:val="6FCB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516AAA"/>
  <w15:docId w15:val="{4F98258F-7D75-420E-966F-982FD297E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link w:val="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table" w:styleId="a9">
    <w:name w:val="Table Grid"/>
    <w:basedOn w:val="a1"/>
    <w:pPr>
      <w:widowControl w:val="0"/>
      <w:jc w:val="both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unhideWhenUsed/>
    <w:rPr>
      <w:color w:val="FFFFFF"/>
      <w:sz w:val="18"/>
      <w:szCs w:val="18"/>
      <w:u w:val="none"/>
    </w:rPr>
  </w:style>
  <w:style w:type="character" w:customStyle="1" w:styleId="a4">
    <w:name w:val="批注框文本 字符"/>
    <w:link w:val="a3"/>
    <w:rPr>
      <w:rFonts w:ascii="Calibri" w:hAnsi="Calibri"/>
      <w:kern w:val="2"/>
      <w:sz w:val="18"/>
      <w:szCs w:val="18"/>
    </w:rPr>
  </w:style>
  <w:style w:type="character" w:customStyle="1" w:styleId="a6">
    <w:name w:val="页脚 字符"/>
    <w:link w:val="a5"/>
    <w:rPr>
      <w:rFonts w:ascii="Calibri" w:hAnsi="Calibri"/>
      <w:kern w:val="2"/>
      <w:sz w:val="18"/>
      <w:szCs w:val="18"/>
    </w:rPr>
  </w:style>
  <w:style w:type="character" w:customStyle="1" w:styleId="a8">
    <w:name w:val="页眉 字符"/>
    <w:link w:val="a7"/>
    <w:rPr>
      <w:rFonts w:ascii="Calibri" w:hAnsi="Calibri"/>
      <w:kern w:val="2"/>
      <w:sz w:val="18"/>
      <w:szCs w:val="18"/>
    </w:rPr>
  </w:style>
  <w:style w:type="character" w:customStyle="1" w:styleId="HTML0">
    <w:name w:val="HTML 预设格式 字符"/>
    <w:link w:val="HTML"/>
    <w:uiPriority w:val="99"/>
    <w:rPr>
      <w:rFonts w:ascii="宋体" w:hAnsi="宋体" w:cs="宋体"/>
      <w:sz w:val="24"/>
      <w:szCs w:val="24"/>
    </w:rPr>
  </w:style>
  <w:style w:type="paragraph" w:customStyle="1" w:styleId="CharCharCharCharCharChar">
    <w:name w:val="Char Char Char Char Char Char"/>
    <w:basedOn w:val="a"/>
    <w:pPr>
      <w:adjustRightInd w:val="0"/>
      <w:snapToGrid w:val="0"/>
      <w:spacing w:line="360" w:lineRule="auto"/>
      <w:ind w:firstLineChars="200" w:firstLine="640"/>
    </w:pPr>
    <w:rPr>
      <w:rFonts w:ascii="Times New Roman" w:eastAsia="仿宋_GB2312" w:hAnsi="Times New Roman"/>
      <w:sz w:val="32"/>
      <w:szCs w:val="32"/>
    </w:rPr>
  </w:style>
  <w:style w:type="character" w:customStyle="1" w:styleId="apple-converted-space">
    <w:name w:val="apple-converted-sp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</dc:creator>
  <cp:lastModifiedBy>姚旭东</cp:lastModifiedBy>
  <cp:revision>6</cp:revision>
  <cp:lastPrinted>2017-11-23T04:42:00Z</cp:lastPrinted>
  <dcterms:created xsi:type="dcterms:W3CDTF">2021-03-16T03:49:00Z</dcterms:created>
  <dcterms:modified xsi:type="dcterms:W3CDTF">2023-05-15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C735DBF5F36A4EAE995A48A814AF3540_13</vt:lpwstr>
  </property>
</Properties>
</file>